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romie Josep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rom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ep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5 West Huntington Commons Road,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miaparents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3021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